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39F7" w:rsidRDefault="0085787E" w:rsidP="0044228C">
      <w:r>
        <w:t>Objective:</w:t>
      </w:r>
    </w:p>
    <w:p w:rsidR="0085787E" w:rsidRDefault="0085787E" w:rsidP="0085787E">
      <w:pPr>
        <w:pStyle w:val="ListParagraph"/>
        <w:numPr>
          <w:ilvl w:val="0"/>
          <w:numId w:val="2"/>
        </w:numPr>
      </w:pPr>
      <w:r>
        <w:t>Use Net Beans to create JFrame</w:t>
      </w:r>
    </w:p>
    <w:p w:rsidR="0085787E" w:rsidRDefault="0085787E" w:rsidP="0085787E">
      <w:pPr>
        <w:pStyle w:val="ListParagraph"/>
        <w:numPr>
          <w:ilvl w:val="0"/>
          <w:numId w:val="2"/>
        </w:numPr>
      </w:pPr>
      <w:r>
        <w:t>Connect to Derby Database</w:t>
      </w:r>
    </w:p>
    <w:p w:rsidR="00185EE6" w:rsidRDefault="00185EE6" w:rsidP="00185EE6"/>
    <w:p w:rsidR="0085787E" w:rsidRDefault="0085787E" w:rsidP="0085787E">
      <w:r>
        <w:t>Create a new Class and name it Customers and type the code below</w:t>
      </w:r>
    </w:p>
    <w:p w:rsidR="0085787E" w:rsidRDefault="00C04032" w:rsidP="0085787E">
      <w:r>
        <w:rPr>
          <w:noProof/>
        </w:rPr>
        <w:drawing>
          <wp:inline distT="0" distB="0" distL="0" distR="0">
            <wp:extent cx="3778922" cy="32956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882011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0143" cy="3305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737437" cy="3152775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887297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1323" cy="3154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4221">
        <w:rPr>
          <w:noProof/>
        </w:rPr>
        <w:lastRenderedPageBreak/>
        <w:drawing>
          <wp:inline distT="0" distB="0" distL="0" distR="0">
            <wp:extent cx="5943600" cy="350329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0882425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4221">
        <w:rPr>
          <w:noProof/>
        </w:rPr>
        <w:drawing>
          <wp:inline distT="0" distB="0" distL="0" distR="0">
            <wp:extent cx="5943600" cy="28600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0889242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12CA" w:rsidRDefault="005712CA" w:rsidP="0085787E"/>
    <w:p w:rsidR="00904221" w:rsidRDefault="00904221">
      <w:r>
        <w:br w:type="page"/>
      </w:r>
    </w:p>
    <w:p w:rsidR="005712CA" w:rsidRDefault="005712CA" w:rsidP="0085787E">
      <w:r>
        <w:lastRenderedPageBreak/>
        <w:t>Build the Customers Table</w:t>
      </w:r>
    </w:p>
    <w:p w:rsidR="005712CA" w:rsidRDefault="00904221" w:rsidP="0085787E">
      <w:r>
        <w:rPr>
          <w:noProof/>
        </w:rPr>
        <w:drawing>
          <wp:inline distT="0" distB="0" distL="0" distR="0" wp14:anchorId="59B68023" wp14:editId="495E95DB">
            <wp:extent cx="2934109" cy="228631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0883BF1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104C" w:rsidRDefault="0039104C" w:rsidP="0085787E"/>
    <w:p w:rsidR="0039104C" w:rsidRDefault="0039104C" w:rsidP="0039104C">
      <w:pPr>
        <w:jc w:val="center"/>
        <w:rPr>
          <w:color w:val="FF0000"/>
        </w:rPr>
      </w:pPr>
      <w:r w:rsidRPr="0039104C">
        <w:rPr>
          <w:color w:val="FF0000"/>
          <w:highlight w:val="yellow"/>
        </w:rPr>
        <w:t>Print Screen the running app below here</w:t>
      </w:r>
    </w:p>
    <w:p w:rsidR="0039104C" w:rsidRDefault="009F2D2D" w:rsidP="0039104C">
      <w:pPr>
        <w:jc w:val="center"/>
        <w:rPr>
          <w:color w:val="FF0000"/>
        </w:rPr>
      </w:pPr>
      <w:r>
        <w:rPr>
          <w:noProof/>
          <w:color w:val="FF0000"/>
        </w:rPr>
        <w:drawing>
          <wp:inline distT="0" distB="0" distL="0" distR="0">
            <wp:extent cx="1581371" cy="1514686"/>
            <wp:effectExtent l="190500" t="190500" r="190500" b="1809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7B4BF96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371" cy="15146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39104C" w:rsidRDefault="0039104C" w:rsidP="0039104C">
      <w:pPr>
        <w:jc w:val="center"/>
        <w:rPr>
          <w:color w:val="FF0000"/>
        </w:rPr>
      </w:pPr>
      <w:r w:rsidRPr="0039104C">
        <w:rPr>
          <w:color w:val="FF0000"/>
          <w:highlight w:val="yellow"/>
        </w:rPr>
        <w:t>Copy and paste your code below here</w:t>
      </w:r>
    </w:p>
    <w:p w:rsidR="009F2D2D" w:rsidRPr="009F2D2D" w:rsidRDefault="009F2D2D" w:rsidP="009F2D2D">
      <w:pPr>
        <w:jc w:val="center"/>
        <w:rPr>
          <w:color w:val="FF0000"/>
        </w:rPr>
      </w:pPr>
    </w:p>
    <w:p w:rsidR="009F2D2D" w:rsidRPr="009F2D2D" w:rsidRDefault="009F2D2D" w:rsidP="009F2D2D">
      <w:pPr>
        <w:spacing w:line="240" w:lineRule="auto"/>
      </w:pPr>
      <w:r w:rsidRPr="009F2D2D">
        <w:t>import java.awt.GridLayout;</w:t>
      </w:r>
    </w:p>
    <w:p w:rsidR="009F2D2D" w:rsidRPr="009F2D2D" w:rsidRDefault="009F2D2D" w:rsidP="009F2D2D">
      <w:pPr>
        <w:spacing w:line="240" w:lineRule="auto"/>
      </w:pPr>
      <w:r w:rsidRPr="009F2D2D">
        <w:t>import java.awt.event.ActionEvent;</w:t>
      </w:r>
    </w:p>
    <w:p w:rsidR="009F2D2D" w:rsidRPr="009F2D2D" w:rsidRDefault="009F2D2D" w:rsidP="009F2D2D">
      <w:pPr>
        <w:spacing w:line="240" w:lineRule="auto"/>
      </w:pPr>
      <w:r w:rsidRPr="009F2D2D">
        <w:t>import java.awt.event.ActionListener;</w:t>
      </w:r>
    </w:p>
    <w:p w:rsidR="009F2D2D" w:rsidRPr="009F2D2D" w:rsidRDefault="009F2D2D" w:rsidP="009F2D2D">
      <w:pPr>
        <w:spacing w:line="240" w:lineRule="auto"/>
      </w:pPr>
      <w:r w:rsidRPr="009F2D2D">
        <w:t>import java.sql.Connection;</w:t>
      </w:r>
    </w:p>
    <w:p w:rsidR="009F2D2D" w:rsidRPr="009F2D2D" w:rsidRDefault="009F2D2D" w:rsidP="009F2D2D">
      <w:pPr>
        <w:spacing w:line="240" w:lineRule="auto"/>
      </w:pPr>
      <w:r w:rsidRPr="009F2D2D">
        <w:t>import java.sql.DriverManager;</w:t>
      </w:r>
    </w:p>
    <w:p w:rsidR="009F2D2D" w:rsidRPr="009F2D2D" w:rsidRDefault="009F2D2D" w:rsidP="009F2D2D">
      <w:pPr>
        <w:spacing w:line="240" w:lineRule="auto"/>
      </w:pPr>
      <w:r w:rsidRPr="009F2D2D">
        <w:t>import java.sql.ResultSet;</w:t>
      </w:r>
    </w:p>
    <w:p w:rsidR="009F2D2D" w:rsidRPr="009F2D2D" w:rsidRDefault="009F2D2D" w:rsidP="009F2D2D">
      <w:pPr>
        <w:spacing w:line="240" w:lineRule="auto"/>
      </w:pPr>
      <w:r w:rsidRPr="009F2D2D">
        <w:t>import java.sql.Statement;</w:t>
      </w:r>
    </w:p>
    <w:p w:rsidR="009F2D2D" w:rsidRPr="009F2D2D" w:rsidRDefault="009F2D2D" w:rsidP="009F2D2D">
      <w:pPr>
        <w:spacing w:line="240" w:lineRule="auto"/>
      </w:pPr>
      <w:r w:rsidRPr="009F2D2D">
        <w:t>import javax.swing.JButton;</w:t>
      </w:r>
    </w:p>
    <w:p w:rsidR="009F2D2D" w:rsidRPr="009F2D2D" w:rsidRDefault="009F2D2D" w:rsidP="009F2D2D">
      <w:pPr>
        <w:spacing w:line="240" w:lineRule="auto"/>
      </w:pPr>
      <w:r w:rsidRPr="009F2D2D">
        <w:t>import javax.swing.JFrame;</w:t>
      </w:r>
    </w:p>
    <w:p w:rsidR="009F2D2D" w:rsidRPr="009F2D2D" w:rsidRDefault="009F2D2D" w:rsidP="009F2D2D">
      <w:pPr>
        <w:spacing w:line="240" w:lineRule="auto"/>
      </w:pPr>
      <w:r w:rsidRPr="009F2D2D">
        <w:lastRenderedPageBreak/>
        <w:t>import javax.swing.JLabel;</w:t>
      </w:r>
    </w:p>
    <w:p w:rsidR="009F2D2D" w:rsidRPr="009F2D2D" w:rsidRDefault="009F2D2D" w:rsidP="009F2D2D">
      <w:pPr>
        <w:spacing w:line="240" w:lineRule="auto"/>
      </w:pPr>
      <w:r w:rsidRPr="009F2D2D">
        <w:t>import javax.swing.JOptionPane;</w:t>
      </w:r>
    </w:p>
    <w:p w:rsidR="009F2D2D" w:rsidRPr="009F2D2D" w:rsidRDefault="009F2D2D" w:rsidP="009F2D2D">
      <w:pPr>
        <w:spacing w:line="240" w:lineRule="auto"/>
      </w:pPr>
      <w:r w:rsidRPr="009F2D2D">
        <w:t>import javax.swing.JPanel;</w:t>
      </w:r>
    </w:p>
    <w:p w:rsidR="009F2D2D" w:rsidRPr="009F2D2D" w:rsidRDefault="009F2D2D" w:rsidP="009F2D2D">
      <w:pPr>
        <w:spacing w:line="240" w:lineRule="auto"/>
      </w:pPr>
      <w:r w:rsidRPr="009F2D2D">
        <w:t>import javax.swing.JTextField;</w:t>
      </w:r>
    </w:p>
    <w:p w:rsidR="009F2D2D" w:rsidRPr="009F2D2D" w:rsidRDefault="009F2D2D" w:rsidP="009F2D2D">
      <w:pPr>
        <w:spacing w:line="240" w:lineRule="auto"/>
      </w:pPr>
      <w:r w:rsidRPr="009F2D2D">
        <w:t>public class Customers extends JFrame{</w:t>
      </w:r>
    </w:p>
    <w:p w:rsidR="009F2D2D" w:rsidRPr="009F2D2D" w:rsidRDefault="009F2D2D" w:rsidP="009F2D2D">
      <w:pPr>
        <w:spacing w:line="240" w:lineRule="auto"/>
      </w:pPr>
      <w:r w:rsidRPr="009F2D2D">
        <w:t xml:space="preserve">    </w:t>
      </w:r>
    </w:p>
    <w:p w:rsidR="009F2D2D" w:rsidRPr="009F2D2D" w:rsidRDefault="009F2D2D" w:rsidP="009F2D2D">
      <w:pPr>
        <w:spacing w:line="240" w:lineRule="auto"/>
      </w:pPr>
      <w:r w:rsidRPr="009F2D2D">
        <w:t xml:space="preserve">    public static void main(String[]args)</w:t>
      </w:r>
    </w:p>
    <w:p w:rsidR="009F2D2D" w:rsidRPr="009F2D2D" w:rsidRDefault="009F2D2D" w:rsidP="009F2D2D">
      <w:pPr>
        <w:spacing w:line="240" w:lineRule="auto"/>
      </w:pPr>
      <w:r w:rsidRPr="009F2D2D">
        <w:t xml:space="preserve">    {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JFrame frame = new Customers(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frame.pack(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frame.setVisible(true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}</w:t>
      </w:r>
    </w:p>
    <w:p w:rsidR="009F2D2D" w:rsidRPr="009F2D2D" w:rsidRDefault="009F2D2D" w:rsidP="009F2D2D">
      <w:pPr>
        <w:spacing w:line="240" w:lineRule="auto"/>
      </w:pPr>
      <w:r w:rsidRPr="009F2D2D">
        <w:t xml:space="preserve">    private Statement stmt;</w:t>
      </w:r>
    </w:p>
    <w:p w:rsidR="009F2D2D" w:rsidRPr="009F2D2D" w:rsidRDefault="009F2D2D" w:rsidP="009F2D2D">
      <w:pPr>
        <w:spacing w:line="240" w:lineRule="auto"/>
      </w:pPr>
      <w:r w:rsidRPr="009F2D2D">
        <w:t xml:space="preserve">    </w:t>
      </w:r>
    </w:p>
    <w:p w:rsidR="009F2D2D" w:rsidRPr="009F2D2D" w:rsidRDefault="009F2D2D" w:rsidP="009F2D2D">
      <w:pPr>
        <w:spacing w:line="240" w:lineRule="auto"/>
      </w:pPr>
      <w:r w:rsidRPr="009F2D2D">
        <w:t xml:space="preserve">    private JLabel lblCustomerID, lblLastname, lblFirstname;</w:t>
      </w:r>
    </w:p>
    <w:p w:rsidR="009F2D2D" w:rsidRPr="009F2D2D" w:rsidRDefault="009F2D2D" w:rsidP="009F2D2D">
      <w:pPr>
        <w:spacing w:line="240" w:lineRule="auto"/>
      </w:pPr>
      <w:r w:rsidRPr="009F2D2D">
        <w:t xml:space="preserve">    private JTextField txtCustomerID, txtLastname, txtFirstname;</w:t>
      </w:r>
    </w:p>
    <w:p w:rsidR="009F2D2D" w:rsidRPr="009F2D2D" w:rsidRDefault="009F2D2D" w:rsidP="009F2D2D">
      <w:pPr>
        <w:spacing w:line="240" w:lineRule="auto"/>
      </w:pPr>
      <w:r w:rsidRPr="009F2D2D">
        <w:t xml:space="preserve">    private JButton btnConnect; </w:t>
      </w:r>
    </w:p>
    <w:p w:rsidR="009F2D2D" w:rsidRPr="009F2D2D" w:rsidRDefault="009F2D2D" w:rsidP="009F2D2D">
      <w:pPr>
        <w:spacing w:line="240" w:lineRule="auto"/>
      </w:pPr>
      <w:r w:rsidRPr="009F2D2D">
        <w:t xml:space="preserve">    </w:t>
      </w:r>
    </w:p>
    <w:p w:rsidR="009F2D2D" w:rsidRPr="009F2D2D" w:rsidRDefault="009F2D2D" w:rsidP="009F2D2D">
      <w:pPr>
        <w:spacing w:line="240" w:lineRule="auto"/>
      </w:pPr>
      <w:r w:rsidRPr="009F2D2D">
        <w:t xml:space="preserve">    public Customers()</w:t>
      </w:r>
    </w:p>
    <w:p w:rsidR="009F2D2D" w:rsidRPr="009F2D2D" w:rsidRDefault="009F2D2D" w:rsidP="009F2D2D">
      <w:pPr>
        <w:spacing w:line="240" w:lineRule="auto"/>
      </w:pPr>
      <w:r w:rsidRPr="009F2D2D">
        <w:t xml:space="preserve">    {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JPanel panel = new JPanel(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panel.setLayout(new GridLayout(5,50)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panel.add(lblCustomerID = new JLabel ("CustomerID")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panel.add(txtCustomerID = new JTextField(5)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panel.add(lblLastname = new JLabel ("Lastname")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panel.add(txtLastname = new JTextField(5)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panel.add(lblFirstname = new JLabel ("Firstname"));</w:t>
      </w:r>
    </w:p>
    <w:p w:rsidR="009F2D2D" w:rsidRPr="009F2D2D" w:rsidRDefault="009F2D2D" w:rsidP="009F2D2D">
      <w:pPr>
        <w:spacing w:line="240" w:lineRule="auto"/>
      </w:pPr>
      <w:r w:rsidRPr="009F2D2D">
        <w:lastRenderedPageBreak/>
        <w:t xml:space="preserve">        panel.add(txtFirstname = new JTextField(5)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panel.add(btnConnect = new JButton ("Connect")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add(panel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btnConnect.addActionListener(new ActionListener()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{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public void actionPerformed(ActionEvent e)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{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JOptionPane.showMessageDialog(null, "Database Connection"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try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{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   Class.forName("org.apache.derby.jdbc.ClientDriver").newInstance(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   //JOptionPane.showMessageDialog(null, "Driver Connected");</w:t>
      </w:r>
    </w:p>
    <w:p w:rsidR="009F2D2D" w:rsidRPr="009F2D2D" w:rsidRDefault="009F2D2D" w:rsidP="009F2D2D">
      <w:pPr>
        <w:spacing w:line="240" w:lineRule="auto"/>
      </w:pPr>
    </w:p>
    <w:p w:rsidR="009F2D2D" w:rsidRPr="009F2D2D" w:rsidRDefault="009F2D2D" w:rsidP="009F2D2D">
      <w:pPr>
        <w:spacing w:line="240" w:lineRule="auto"/>
      </w:pPr>
      <w:r w:rsidRPr="009F2D2D">
        <w:t xml:space="preserve">                    String url = "jdbc:derby://localhost:1527/LoginsNew;create=true;user=root;password=sac123"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  // JOptionPane.showMessageDialog(null, "Database Connected");</w:t>
      </w:r>
    </w:p>
    <w:p w:rsidR="009F2D2D" w:rsidRPr="009F2D2D" w:rsidRDefault="009F2D2D" w:rsidP="009F2D2D">
      <w:pPr>
        <w:spacing w:line="240" w:lineRule="auto"/>
      </w:pPr>
    </w:p>
    <w:p w:rsidR="009F2D2D" w:rsidRPr="009F2D2D" w:rsidRDefault="009F2D2D" w:rsidP="009F2D2D">
      <w:pPr>
        <w:spacing w:line="240" w:lineRule="auto"/>
      </w:pPr>
      <w:r w:rsidRPr="009F2D2D">
        <w:t xml:space="preserve">                    Connection connection = DriverManager.getConnection(url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   stmt = connection.createStatement(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}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catch(Exception ex)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{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 JOptionPane.showMessageDialog(null,ex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}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</w:t>
      </w:r>
    </w:p>
    <w:p w:rsidR="009F2D2D" w:rsidRPr="009F2D2D" w:rsidRDefault="009F2D2D" w:rsidP="009F2D2D">
      <w:pPr>
        <w:spacing w:line="240" w:lineRule="auto"/>
      </w:pPr>
      <w:r w:rsidRPr="009F2D2D">
        <w:lastRenderedPageBreak/>
        <w:t xml:space="preserve">                 try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{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    String queryString = "Select * from Customers"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    ResultSet rset = stmt.executeQuery(queryString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    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    System.out.println("CustomerID " + "Lastname " + "Firstname"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    System.out.println("----------------------------------------"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    while (rset.next())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    {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        System.out.println(rset.getString("CustomerID") + "            " + rset.getString("Lastname") + "         " + rset.getString("Firstname")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    }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        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}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catch(Exception ex)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{</w:t>
      </w:r>
      <w:bookmarkStart w:id="0" w:name="_GoBack"/>
      <w:bookmarkEnd w:id="0"/>
    </w:p>
    <w:p w:rsidR="009F2D2D" w:rsidRPr="009F2D2D" w:rsidRDefault="009F2D2D" w:rsidP="009F2D2D">
      <w:pPr>
        <w:spacing w:line="240" w:lineRule="auto"/>
      </w:pPr>
      <w:r w:rsidRPr="009F2D2D">
        <w:t xml:space="preserve">                     System.out.println(ex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     }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    }</w:t>
      </w:r>
    </w:p>
    <w:p w:rsidR="009F2D2D" w:rsidRPr="009F2D2D" w:rsidRDefault="009F2D2D" w:rsidP="009F2D2D">
      <w:pPr>
        <w:spacing w:line="240" w:lineRule="auto"/>
      </w:pPr>
      <w:r w:rsidRPr="009F2D2D">
        <w:t xml:space="preserve">        });</w:t>
      </w:r>
    </w:p>
    <w:p w:rsidR="009F2D2D" w:rsidRPr="009F2D2D" w:rsidRDefault="009F2D2D" w:rsidP="009F2D2D">
      <w:pPr>
        <w:spacing w:line="240" w:lineRule="auto"/>
      </w:pPr>
      <w:r w:rsidRPr="009F2D2D">
        <w:t xml:space="preserve">    }</w:t>
      </w:r>
    </w:p>
    <w:p w:rsidR="00185EE6" w:rsidRPr="009F2D2D" w:rsidRDefault="009F2D2D" w:rsidP="009F2D2D">
      <w:pPr>
        <w:spacing w:line="240" w:lineRule="auto"/>
      </w:pPr>
      <w:r w:rsidRPr="009F2D2D">
        <w:t>}</w:t>
      </w:r>
    </w:p>
    <w:p w:rsidR="001B61D7" w:rsidRDefault="001B61D7" w:rsidP="001B61D7">
      <w:pPr>
        <w:jc w:val="center"/>
        <w:rPr>
          <w:color w:val="FF0000"/>
        </w:rPr>
      </w:pPr>
      <w:r>
        <w:rPr>
          <w:color w:val="FF0000"/>
          <w:highlight w:val="yellow"/>
        </w:rPr>
        <w:t>Submit this document to week 14 Class Exercise</w:t>
      </w:r>
    </w:p>
    <w:p w:rsidR="00243DCE" w:rsidRPr="001B61D7" w:rsidRDefault="00243DCE" w:rsidP="00D9774C">
      <w:pPr>
        <w:pStyle w:val="Header"/>
        <w:rPr>
          <w:b/>
        </w:rPr>
      </w:pPr>
    </w:p>
    <w:p w:rsidR="00D9774C" w:rsidRPr="0044228C" w:rsidRDefault="00D9774C" w:rsidP="00D9774C">
      <w:pPr>
        <w:pStyle w:val="Header"/>
      </w:pPr>
    </w:p>
    <w:sectPr w:rsidR="00D9774C" w:rsidRPr="0044228C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172A" w:rsidRDefault="008A172A" w:rsidP="00DA622A">
      <w:pPr>
        <w:spacing w:after="0" w:line="240" w:lineRule="auto"/>
      </w:pPr>
      <w:r>
        <w:separator/>
      </w:r>
    </w:p>
  </w:endnote>
  <w:endnote w:type="continuationSeparator" w:id="0">
    <w:p w:rsidR="008A172A" w:rsidRDefault="008A172A" w:rsidP="00DA62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714936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D02C3" w:rsidRDefault="000D02C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F2D2D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D02C3" w:rsidRDefault="000D02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172A" w:rsidRDefault="008A172A" w:rsidP="00DA622A">
      <w:pPr>
        <w:spacing w:after="0" w:line="240" w:lineRule="auto"/>
      </w:pPr>
      <w:r>
        <w:separator/>
      </w:r>
    </w:p>
  </w:footnote>
  <w:footnote w:type="continuationSeparator" w:id="0">
    <w:p w:rsidR="008A172A" w:rsidRDefault="008A172A" w:rsidP="00DA62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622A" w:rsidRDefault="002405A4">
    <w:pPr>
      <w:pStyle w:val="Header"/>
    </w:pPr>
    <w:r>
      <w:t>C</w:t>
    </w:r>
    <w:r w:rsidR="00185EE6">
      <w:t>MPR112</w:t>
    </w:r>
  </w:p>
  <w:p w:rsidR="00DA622A" w:rsidRDefault="00185EE6" w:rsidP="00185EE6">
    <w:pPr>
      <w:pStyle w:val="Header"/>
    </w:pPr>
    <w:r w:rsidRPr="00185EE6">
      <w:t>Week 14 (Database Info Systems) + Class Exercise #11 Part I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795448"/>
    <w:multiLevelType w:val="hybridMultilevel"/>
    <w:tmpl w:val="14EE3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251351"/>
    <w:multiLevelType w:val="hybridMultilevel"/>
    <w:tmpl w:val="7DE89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MTY2tzA2NTKxNDZS0lEKTi0uzszPAykwrAUAYu3rqSwAAAA="/>
  </w:docVars>
  <w:rsids>
    <w:rsidRoot w:val="00683138"/>
    <w:rsid w:val="000D02C3"/>
    <w:rsid w:val="00185EE6"/>
    <w:rsid w:val="001B61D7"/>
    <w:rsid w:val="001D06E5"/>
    <w:rsid w:val="002405A4"/>
    <w:rsid w:val="00243DCE"/>
    <w:rsid w:val="00244B8C"/>
    <w:rsid w:val="002A5731"/>
    <w:rsid w:val="002F641A"/>
    <w:rsid w:val="00322C37"/>
    <w:rsid w:val="0039104C"/>
    <w:rsid w:val="00412CEE"/>
    <w:rsid w:val="00424476"/>
    <w:rsid w:val="00440B0E"/>
    <w:rsid w:val="0044228C"/>
    <w:rsid w:val="004519C8"/>
    <w:rsid w:val="005712CA"/>
    <w:rsid w:val="005A51AE"/>
    <w:rsid w:val="005F2A24"/>
    <w:rsid w:val="00640D55"/>
    <w:rsid w:val="00683138"/>
    <w:rsid w:val="008142DF"/>
    <w:rsid w:val="00835011"/>
    <w:rsid w:val="00853AD6"/>
    <w:rsid w:val="0085787E"/>
    <w:rsid w:val="008A172A"/>
    <w:rsid w:val="00904221"/>
    <w:rsid w:val="00907D28"/>
    <w:rsid w:val="0092318D"/>
    <w:rsid w:val="009828D3"/>
    <w:rsid w:val="009854D0"/>
    <w:rsid w:val="009F2D2D"/>
    <w:rsid w:val="00A77E0E"/>
    <w:rsid w:val="00BB2F1E"/>
    <w:rsid w:val="00C04032"/>
    <w:rsid w:val="00C22C4C"/>
    <w:rsid w:val="00D9774C"/>
    <w:rsid w:val="00DA622A"/>
    <w:rsid w:val="00DD10A5"/>
    <w:rsid w:val="00E57011"/>
    <w:rsid w:val="00E62AA1"/>
    <w:rsid w:val="00E839F7"/>
    <w:rsid w:val="00EC2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97B945-023F-486F-8D2B-4FBA85DD6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2A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62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22A"/>
  </w:style>
  <w:style w:type="paragraph" w:styleId="Footer">
    <w:name w:val="footer"/>
    <w:basedOn w:val="Normal"/>
    <w:link w:val="FooterChar"/>
    <w:uiPriority w:val="99"/>
    <w:unhideWhenUsed/>
    <w:rsid w:val="00DA62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22A"/>
  </w:style>
  <w:style w:type="paragraph" w:styleId="ListParagraph">
    <w:name w:val="List Paragraph"/>
    <w:basedOn w:val="Normal"/>
    <w:uiPriority w:val="34"/>
    <w:qFormat/>
    <w:rsid w:val="00DA62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F2A2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623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6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A208</cp:lastModifiedBy>
  <cp:revision>5</cp:revision>
  <dcterms:created xsi:type="dcterms:W3CDTF">2016-12-04T19:57:00Z</dcterms:created>
  <dcterms:modified xsi:type="dcterms:W3CDTF">2018-11-28T22:16:00Z</dcterms:modified>
</cp:coreProperties>
</file>